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F0744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bookmarkStart w:id="0" w:name="_Hlk20473939"/>
    </w:p>
    <w:p w14:paraId="0F16A67B" w14:textId="00D90CD0" w:rsidR="00157AF2" w:rsidRPr="00ED7DD8" w:rsidRDefault="00ED7DD8" w:rsidP="00157AF2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Quinoa</w:t>
      </w:r>
      <w:r w:rsidR="00157AF2"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Tabbouleh</w:t>
      </w:r>
    </w:p>
    <w:p w14:paraId="72FD69F0" w14:textId="759364BB" w:rsidR="00157AF2" w:rsidRPr="00ED7DD8" w:rsidRDefault="00157AF2" w:rsidP="00157AF2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Serve 4</w:t>
      </w:r>
      <w:r w:rsidR="003B0C64">
        <w:rPr>
          <w:rFonts w:eastAsia="Times New Roman" w:cstheme="minorHAnsi"/>
          <w:color w:val="000000"/>
          <w:sz w:val="24"/>
          <w:szCs w:val="24"/>
          <w:lang w:val="en"/>
        </w:rPr>
        <w:t xml:space="preserve"> - 6</w:t>
      </w:r>
    </w:p>
    <w:p w14:paraId="7ED6114C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75628D36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60D05384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3320D562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0DA6CFB2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537A90E4" w14:textId="7E43C885" w:rsidR="00157AF2" w:rsidRPr="00ED7DD8" w:rsidRDefault="00ED7DD8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2</w:t>
      </w:r>
      <w:r w:rsidR="00157AF2"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cup</w:t>
      </w: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s</w:t>
      </w:r>
      <w:r w:rsidR="00157AF2"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stock</w:t>
      </w: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or water</w:t>
      </w:r>
    </w:p>
    <w:p w14:paraId="4E40D538" w14:textId="095D338C" w:rsidR="00157AF2" w:rsidRPr="00ED7DD8" w:rsidRDefault="00ED7DD8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1</w:t>
      </w:r>
      <w:r w:rsidR="00157AF2"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cup u</w:t>
      </w: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ncooked quinoa, rinsed</w:t>
      </w:r>
    </w:p>
    <w:p w14:paraId="2840AE2C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1/2 cup finely chopped red onion </w:t>
      </w:r>
    </w:p>
    <w:p w14:paraId="546685E1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1/4 cup chopped fresh mint </w:t>
      </w:r>
    </w:p>
    <w:p w14:paraId="1728B813" w14:textId="24F994FD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1/4 cup chopped fresh flat-leaf parsley </w:t>
      </w:r>
    </w:p>
    <w:p w14:paraId="15D57013" w14:textId="72D50B74" w:rsidR="00ED7DD8" w:rsidRPr="00ED7DD8" w:rsidRDefault="00ED7DD8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½ cup diced grape tomatoes</w:t>
      </w:r>
    </w:p>
    <w:p w14:paraId="102A6EDF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2 tablespoons extra-virgin olive oil </w:t>
      </w:r>
    </w:p>
    <w:p w14:paraId="46EC1CCE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1 teaspoon grated lemon rind </w:t>
      </w:r>
    </w:p>
    <w:p w14:paraId="6B19E2B9" w14:textId="77777777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2 tablespoons fresh lemon juice </w:t>
      </w:r>
    </w:p>
    <w:p w14:paraId="5B1BD5E1" w14:textId="2E623A5E" w:rsidR="00157AF2" w:rsidRPr="00ED7DD8" w:rsidRDefault="00157AF2" w:rsidP="00157AF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1/</w:t>
      </w:r>
      <w:r w:rsidR="00ED7DD8" w:rsidRPr="00ED7DD8">
        <w:rPr>
          <w:rFonts w:eastAsia="Times New Roman" w:cstheme="minorHAnsi"/>
          <w:color w:val="000000"/>
          <w:sz w:val="24"/>
          <w:szCs w:val="24"/>
          <w:lang w:val="en"/>
        </w:rPr>
        <w:t>2</w:t>
      </w: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teaspoon salt </w:t>
      </w:r>
    </w:p>
    <w:p w14:paraId="0876E99A" w14:textId="6A68C7A1" w:rsidR="00157AF2" w:rsidRPr="00ED7DD8" w:rsidRDefault="00157AF2" w:rsidP="00ED7DD8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54EC6920" w14:textId="77777777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0F65F0CB" w14:textId="3E6EC8CD" w:rsidR="00157AF2" w:rsidRPr="00ED7DD8" w:rsidRDefault="00ED7DD8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Bring the stock to a boil in a saucepan.</w:t>
      </w:r>
    </w:p>
    <w:p w14:paraId="4FE4155C" w14:textId="76E2F040" w:rsidR="00ED7DD8" w:rsidRPr="00ED7DD8" w:rsidRDefault="00ED7DD8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Stir in the quinoa, lower heat to medium, cover and cook for 15 minutes.</w:t>
      </w:r>
    </w:p>
    <w:p w14:paraId="08542D08" w14:textId="681F2AE1" w:rsidR="00ED7DD8" w:rsidRPr="00ED7DD8" w:rsidRDefault="00ED7DD8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Remove from heat and let cool.</w:t>
      </w:r>
    </w:p>
    <w:p w14:paraId="54D342A2" w14:textId="0E0620A0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While the grain is coo</w:t>
      </w:r>
      <w:r w:rsidR="00ED7DD8" w:rsidRPr="00ED7DD8">
        <w:rPr>
          <w:rFonts w:eastAsia="Times New Roman" w:cstheme="minorHAnsi"/>
          <w:color w:val="000000"/>
          <w:sz w:val="24"/>
          <w:szCs w:val="24"/>
          <w:lang w:val="en"/>
        </w:rPr>
        <w:t>ling</w:t>
      </w: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 xml:space="preserve"> toss all remaining ingredients in a large bowl</w:t>
      </w:r>
      <w:r w:rsidR="00ED7DD8" w:rsidRPr="00ED7DD8">
        <w:rPr>
          <w:rFonts w:eastAsia="Times New Roman" w:cstheme="minorHAnsi"/>
          <w:color w:val="000000"/>
          <w:sz w:val="24"/>
          <w:szCs w:val="24"/>
          <w:lang w:val="en"/>
        </w:rPr>
        <w:t>.</w:t>
      </w:r>
    </w:p>
    <w:p w14:paraId="47B0251B" w14:textId="3F6946E8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Wh</w:t>
      </w:r>
      <w:r w:rsidR="00ED7DD8" w:rsidRPr="00ED7DD8">
        <w:rPr>
          <w:rFonts w:eastAsia="Times New Roman" w:cstheme="minorHAnsi"/>
          <w:color w:val="000000"/>
          <w:sz w:val="24"/>
          <w:szCs w:val="24"/>
          <w:lang w:val="en"/>
        </w:rPr>
        <w:t>en the quinoa has cooled to room temperature, toss it in with the vegetables.</w:t>
      </w:r>
    </w:p>
    <w:p w14:paraId="584FB144" w14:textId="34476BD3" w:rsidR="00ED7DD8" w:rsidRPr="00ED7DD8" w:rsidRDefault="00ED7DD8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ED7DD8">
        <w:rPr>
          <w:rFonts w:eastAsia="Times New Roman" w:cstheme="minorHAnsi"/>
          <w:color w:val="000000"/>
          <w:sz w:val="24"/>
          <w:szCs w:val="24"/>
          <w:lang w:val="en"/>
        </w:rPr>
        <w:t>Serve chilled.</w:t>
      </w:r>
    </w:p>
    <w:p w14:paraId="6218ADA6" w14:textId="46D3262F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67CA953D" w14:textId="77777777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61CC407E" w14:textId="77777777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73D2FADC" w14:textId="77777777" w:rsidR="00157AF2" w:rsidRPr="00ED7DD8" w:rsidRDefault="00157AF2" w:rsidP="00157AF2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bookmarkEnd w:id="0"/>
    <w:p w14:paraId="7FEEC8FF" w14:textId="77777777" w:rsidR="00044627" w:rsidRPr="00ED7DD8" w:rsidRDefault="00044627">
      <w:pPr>
        <w:rPr>
          <w:rFonts w:cstheme="minorHAnsi"/>
          <w:sz w:val="24"/>
          <w:szCs w:val="24"/>
        </w:rPr>
      </w:pPr>
    </w:p>
    <w:sectPr w:rsidR="00044627" w:rsidRPr="00ED7D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9556D"/>
    <w:multiLevelType w:val="multilevel"/>
    <w:tmpl w:val="DF30F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F5382D"/>
    <w:multiLevelType w:val="multilevel"/>
    <w:tmpl w:val="8B860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7UwN7S0MDQCMpR0lIJTi4sz8/NACgxrAe3CTtgsAAAA"/>
  </w:docVars>
  <w:rsids>
    <w:rsidRoot w:val="00157AF2"/>
    <w:rsid w:val="00044627"/>
    <w:rsid w:val="00157AF2"/>
    <w:rsid w:val="003B0C64"/>
    <w:rsid w:val="005158B1"/>
    <w:rsid w:val="00626B8D"/>
    <w:rsid w:val="00ED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AABB8"/>
  <w15:chartTrackingRefBased/>
  <w15:docId w15:val="{6E0E86AB-B164-4387-B499-7A122BA76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57AF2"/>
    <w:pPr>
      <w:spacing w:after="100" w:afterAutospacing="1" w:line="240" w:lineRule="auto"/>
      <w:outlineLvl w:val="3"/>
    </w:pPr>
    <w:rPr>
      <w:rFonts w:ascii="Georgia" w:eastAsia="Times New Roman" w:hAnsi="Georg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57AF2"/>
    <w:rPr>
      <w:rFonts w:ascii="Georgia" w:eastAsia="Times New Roman" w:hAnsi="Georgia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57AF2"/>
    <w:rPr>
      <w:strike w:val="0"/>
      <w:dstrike w:val="0"/>
      <w:color w:val="CC0033"/>
      <w:u w:val="none"/>
      <w:effect w:val="none"/>
    </w:rPr>
  </w:style>
  <w:style w:type="paragraph" w:customStyle="1" w:styleId="privacy5">
    <w:name w:val="privacy5"/>
    <w:basedOn w:val="Normal"/>
    <w:rsid w:val="0015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57AF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57AF2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57AF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57AF2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16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835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2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53502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FFFFFF"/>
                        <w:right w:val="single" w:sz="12" w:space="4" w:color="FFFFFF"/>
                      </w:divBdr>
                      <w:divsChild>
                        <w:div w:id="1486240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09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803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0775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8504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9211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333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073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1581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038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79155">
                                                              <w:marLeft w:val="0"/>
                                                              <w:marRight w:val="0"/>
                                                              <w:marTop w:val="300"/>
                                                              <w:marBottom w:val="225"/>
                                                              <w:divBdr>
                                                                <w:top w:val="single" w:sz="6" w:space="11" w:color="CECECE"/>
                                                                <w:left w:val="single" w:sz="6" w:space="6" w:color="CECECE"/>
                                                                <w:bottom w:val="single" w:sz="6" w:space="11" w:color="CECECE"/>
                                                                <w:right w:val="single" w:sz="6" w:space="6" w:color="CECECE"/>
                                                              </w:divBdr>
                                                              <w:divsChild>
                                                                <w:div w:id="167276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48857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1373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13988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0149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74729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6005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0746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4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single" w:sz="6" w:space="0" w:color="D3D7D9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24254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838570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598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01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1087868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6751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196807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2112545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42813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03459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2077561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23716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905976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172440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0055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853187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1039523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53432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58705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215774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57020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225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1519098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55421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07367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4407674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62035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50933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7324453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5329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8018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8467290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88451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38487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3116348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1224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34292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7867347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8896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93590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2278797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91560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88505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1470837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21514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5545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6627436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dotted" w:sz="6" w:space="4" w:color="D3D7D9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92598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3</cp:revision>
  <dcterms:created xsi:type="dcterms:W3CDTF">2021-03-23T09:45:00Z</dcterms:created>
  <dcterms:modified xsi:type="dcterms:W3CDTF">2021-03-23T09:45:00Z</dcterms:modified>
</cp:coreProperties>
</file>